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3141" w:rsidRDefault="00070777" w:rsidP="00070777">
      <w:pPr>
        <w:pStyle w:val="ListParagraph"/>
        <w:numPr>
          <w:ilvl w:val="0"/>
          <w:numId w:val="1"/>
        </w:numPr>
      </w:pPr>
      <w:r>
        <w:t>Hawk: The Blockchain Model of Cryptography and Privacy-Preserving Smart Contracts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r>
        <w:t>Enabling Blockchain Innovations with Pegged Sidechains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r>
        <w:t xml:space="preserve">Decentralized Blockchain Technology and the Rise of Lex </w:t>
      </w:r>
      <w:proofErr w:type="spellStart"/>
      <w:r>
        <w:t>Cyptographia</w:t>
      </w:r>
      <w:proofErr w:type="spellEnd"/>
    </w:p>
    <w:p w:rsidR="00070777" w:rsidRDefault="00070777" w:rsidP="00070777">
      <w:pPr>
        <w:pStyle w:val="ListParagraph"/>
        <w:numPr>
          <w:ilvl w:val="0"/>
          <w:numId w:val="1"/>
        </w:numPr>
      </w:pPr>
      <w:r>
        <w:t>Trends in Crypto-Currencies and Blockchain Technologies: A Monetary Theory and Regulation Perspective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r>
        <w:t>Understanding Modern Banking Ledgers Through Blockchain Technologies: Future of Transaction Processing and Smart Contracts on the Internet of Money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r>
        <w:t>Blockchains and Bitcoins: Regulatory Responses to Cryptocurrencies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r>
        <w:t>SCP: A Computationally-Scalable Byzantine Consensus Protocol for Blockchains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proofErr w:type="spellStart"/>
      <w:r>
        <w:t>Blockstack</w:t>
      </w:r>
      <w:proofErr w:type="spellEnd"/>
      <w:r>
        <w:t>: A Global Naming and Storage System Secured by Blockchains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r>
        <w:t>Bitcoin Blockchain Dynamics: The Selfish-Mine Strategy in the Presence of Propagation Delay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proofErr w:type="spellStart"/>
      <w:r>
        <w:t>Ethereum</w:t>
      </w:r>
      <w:proofErr w:type="spellEnd"/>
      <w:r>
        <w:t xml:space="preserve"> Blockchain as a Service Now on Azure (</w:t>
      </w:r>
      <w:proofErr w:type="spellStart"/>
      <w:r>
        <w:t>Ethereum</w:t>
      </w:r>
      <w:proofErr w:type="spellEnd"/>
      <w:r>
        <w:t xml:space="preserve"> is a Blockchain with a Built-in Programming Language)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r>
        <w:t>A Blockchain to Act as an API Credit Layer That Can Be Used by Both API Provider and Consumer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r>
        <w:t xml:space="preserve">Tech Bureau and Sakura Internet Announce Complimentary Cloud System for Using the </w:t>
      </w:r>
      <w:proofErr w:type="spellStart"/>
      <w:r>
        <w:t>Mijin</w:t>
      </w:r>
      <w:proofErr w:type="spellEnd"/>
      <w:r>
        <w:t xml:space="preserve"> Blockchain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r>
        <w:t>How Bitcoin’s Blockchain Could Power an Alternate Internet – Backchannel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r>
        <w:t>What’s So Different About Blockchain? – Blockchain is a Probabilistic State Machine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r>
        <w:t>Corporate Social and Financial Performance: A Meta-Analysis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r>
        <w:t>The Determination of Financial Structure: The Incentive Signaling Approach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r>
        <w:t>Options and Efficiency – Stephen A. Ross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r>
        <w:t>Some Notes on Financial Incentive-Signalling Models, Activity Choice and Risk Preferences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r>
        <w:t>Financial Development, Growth, and the Distribution of Income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r>
        <w:t>A New Database on Financial Development and Structure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r>
        <w:t>Finance, Entrepreneurship, and Growth: Theory and Evidence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r>
        <w:t xml:space="preserve">How </w:t>
      </w:r>
      <w:r w:rsidR="00FC3F1A">
        <w:t>to</w:t>
      </w:r>
      <w:r>
        <w:t xml:space="preserve"> Discount Cashflows with Time-Varying Expected Returns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r>
        <w:t>An Analysis of Anonymity in the Bitcoin System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proofErr w:type="spellStart"/>
      <w:r w:rsidRPr="00070777">
        <w:t>Zerocoin</w:t>
      </w:r>
      <w:proofErr w:type="spellEnd"/>
      <w:r w:rsidRPr="00070777">
        <w:t>: Anonymous Distributed E-Cash from Bitcoin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r>
        <w:t>Quantitative Analysis of the Full Bitcoin Transaction Graph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r>
        <w:t>A Fistful of Bitcoins: Characterizing Payments Among Men with No Names</w:t>
      </w:r>
    </w:p>
    <w:p w:rsidR="00070777" w:rsidRDefault="00070777" w:rsidP="00070777">
      <w:pPr>
        <w:pStyle w:val="ListParagraph"/>
        <w:numPr>
          <w:ilvl w:val="0"/>
          <w:numId w:val="1"/>
        </w:numPr>
      </w:pPr>
      <w:r>
        <w:t>Is Bitcoin a Real Currency? An Economic Appraisal</w:t>
      </w:r>
    </w:p>
    <w:p w:rsidR="00FC3F1A" w:rsidRPr="00FC3F1A" w:rsidRDefault="00FC3F1A" w:rsidP="00FC3F1A">
      <w:pPr>
        <w:pStyle w:val="ListParagraph"/>
        <w:numPr>
          <w:ilvl w:val="0"/>
          <w:numId w:val="1"/>
        </w:numPr>
      </w:pPr>
      <w:r w:rsidRPr="00FC3F1A">
        <w:t>Uncovering the Bitcoin Blockchain: An Analysis of the Full Users Graph</w:t>
      </w:r>
    </w:p>
    <w:p w:rsidR="00FC3F1A" w:rsidRPr="00FC3F1A" w:rsidRDefault="00FC3F1A" w:rsidP="00FC3F1A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 w:rsidRPr="00FC3F1A">
        <w:rPr>
          <w:b/>
          <w:bCs/>
          <w:lang w:val="en-US"/>
        </w:rPr>
        <w:t>Blockchain - A Financial Technology for Future Sustainable Development</w:t>
      </w:r>
    </w:p>
    <w:p w:rsidR="00E9743B" w:rsidRPr="00E9743B" w:rsidRDefault="00E9743B" w:rsidP="00E9743B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 w:rsidRPr="00E9743B">
        <w:rPr>
          <w:b/>
          <w:bCs/>
          <w:lang w:val="en-US"/>
        </w:rPr>
        <w:t>Blockchain Economies: The Crowd as the Market Maker</w:t>
      </w:r>
    </w:p>
    <w:p w:rsidR="00E9743B" w:rsidRPr="00E9743B" w:rsidRDefault="00E9743B" w:rsidP="00E9743B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 w:rsidRPr="00E9743B">
        <w:rPr>
          <w:b/>
          <w:bCs/>
          <w:lang w:val="en-US"/>
        </w:rPr>
        <w:t>Might the Blockchain Outlive Bitcoin?</w:t>
      </w:r>
    </w:p>
    <w:p w:rsidR="00FC3F1A" w:rsidRDefault="00FC3F1A" w:rsidP="00070777">
      <w:pPr>
        <w:pStyle w:val="ListParagraph"/>
        <w:numPr>
          <w:ilvl w:val="0"/>
          <w:numId w:val="1"/>
        </w:numPr>
      </w:pPr>
      <w:bookmarkStart w:id="0" w:name="_GoBack"/>
      <w:bookmarkEnd w:id="0"/>
    </w:p>
    <w:p w:rsidR="00070777" w:rsidRDefault="00070777" w:rsidP="00070777"/>
    <w:p w:rsidR="00070777" w:rsidRDefault="00070777" w:rsidP="00070777"/>
    <w:p w:rsidR="00070777" w:rsidRDefault="00070777" w:rsidP="00070777">
      <w:r>
        <w:t>Data</w:t>
      </w:r>
      <w:r w:rsidR="00C87CA1">
        <w:t xml:space="preserve"> Science</w:t>
      </w:r>
      <w:r>
        <w:t xml:space="preserve"> Conferences:</w:t>
      </w:r>
    </w:p>
    <w:p w:rsidR="00C87CA1" w:rsidRDefault="00070777" w:rsidP="00C87CA1">
      <w:pPr>
        <w:pStyle w:val="ListParagraph"/>
        <w:numPr>
          <w:ilvl w:val="0"/>
          <w:numId w:val="3"/>
        </w:numPr>
      </w:pPr>
      <w:r>
        <w:t xml:space="preserve">KDD 2010-15 </w:t>
      </w:r>
    </w:p>
    <w:p w:rsidR="00C87CA1" w:rsidRDefault="00070777" w:rsidP="00C87CA1">
      <w:pPr>
        <w:pStyle w:val="ListParagraph"/>
        <w:numPr>
          <w:ilvl w:val="0"/>
          <w:numId w:val="3"/>
        </w:numPr>
      </w:pPr>
      <w:r>
        <w:t xml:space="preserve">WSDM 2011 </w:t>
      </w:r>
    </w:p>
    <w:p w:rsidR="00C87CA1" w:rsidRDefault="00070777" w:rsidP="00C87CA1">
      <w:pPr>
        <w:pStyle w:val="ListParagraph"/>
        <w:numPr>
          <w:ilvl w:val="0"/>
          <w:numId w:val="3"/>
        </w:numPr>
      </w:pPr>
      <w:r>
        <w:t xml:space="preserve">ICDM 2011 </w:t>
      </w:r>
    </w:p>
    <w:p w:rsidR="00C87CA1" w:rsidRDefault="00070777" w:rsidP="00C87CA1">
      <w:pPr>
        <w:pStyle w:val="ListParagraph"/>
        <w:numPr>
          <w:ilvl w:val="0"/>
          <w:numId w:val="3"/>
        </w:numPr>
      </w:pPr>
      <w:r>
        <w:lastRenderedPageBreak/>
        <w:t xml:space="preserve">ICDM 2012 </w:t>
      </w:r>
    </w:p>
    <w:p w:rsidR="00C87CA1" w:rsidRDefault="00070777" w:rsidP="00C87CA1">
      <w:pPr>
        <w:pStyle w:val="ListParagraph"/>
        <w:numPr>
          <w:ilvl w:val="0"/>
          <w:numId w:val="3"/>
        </w:numPr>
      </w:pPr>
      <w:proofErr w:type="spellStart"/>
      <w:r>
        <w:t>SocInfo</w:t>
      </w:r>
      <w:proofErr w:type="spellEnd"/>
      <w:r>
        <w:t xml:space="preserve"> 2011 </w:t>
      </w:r>
    </w:p>
    <w:p w:rsidR="00C87CA1" w:rsidRDefault="00070777" w:rsidP="00C87CA1">
      <w:pPr>
        <w:pStyle w:val="ListParagraph"/>
        <w:numPr>
          <w:ilvl w:val="0"/>
          <w:numId w:val="3"/>
        </w:numPr>
      </w:pPr>
      <w:r>
        <w:t xml:space="preserve">ICMLA 2011 </w:t>
      </w:r>
    </w:p>
    <w:p w:rsidR="00070777" w:rsidRDefault="00070777" w:rsidP="00C87CA1">
      <w:pPr>
        <w:pStyle w:val="ListParagraph"/>
        <w:numPr>
          <w:ilvl w:val="0"/>
          <w:numId w:val="3"/>
        </w:numPr>
      </w:pPr>
      <w:r>
        <w:t>WAIM 2011</w:t>
      </w:r>
    </w:p>
    <w:p w:rsidR="00C87CA1" w:rsidRDefault="00C87CA1" w:rsidP="00C87CA1">
      <w:r>
        <w:t>Blockchain:</w:t>
      </w:r>
    </w:p>
    <w:p w:rsidR="00C87CA1" w:rsidRDefault="00C87CA1" w:rsidP="00C87CA1">
      <w:pPr>
        <w:pStyle w:val="ListParagraph"/>
        <w:numPr>
          <w:ilvl w:val="0"/>
          <w:numId w:val="4"/>
        </w:numPr>
      </w:pPr>
      <w:r>
        <w:t>Distributed database that maintains a continuously growing list of ordered records called blocks</w:t>
      </w:r>
    </w:p>
    <w:p w:rsidR="00C87CA1" w:rsidRDefault="00C87CA1" w:rsidP="00C87CA1">
      <w:pPr>
        <w:pStyle w:val="ListParagraph"/>
        <w:numPr>
          <w:ilvl w:val="0"/>
          <w:numId w:val="4"/>
        </w:numPr>
      </w:pPr>
      <w:r>
        <w:t>Each block contains a timestamp and a link to a previous block</w:t>
      </w:r>
    </w:p>
    <w:p w:rsidR="00C87CA1" w:rsidRDefault="00C87CA1" w:rsidP="00C87CA1">
      <w:pPr>
        <w:pStyle w:val="ListParagraph"/>
        <w:numPr>
          <w:ilvl w:val="0"/>
          <w:numId w:val="4"/>
        </w:numPr>
      </w:pPr>
      <w:r>
        <w:t>Blockchains are inherently resistant to modification of the data – once recorded, the data in a block cannot be altered retroactively</w:t>
      </w:r>
    </w:p>
    <w:p w:rsidR="00C87CA1" w:rsidRPr="00C23AC4" w:rsidRDefault="00C87CA1" w:rsidP="00C87CA1">
      <w:pPr>
        <w:pStyle w:val="ListParagraph"/>
        <w:numPr>
          <w:ilvl w:val="0"/>
          <w:numId w:val="4"/>
        </w:numPr>
      </w:pP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Blockchains are "an open, distributed ledger that can record transactions between two parties efficiently and in a verifiable and permanent way.</w:t>
      </w:r>
      <w:r w:rsidR="00C23AC4">
        <w:rPr>
          <w:rFonts w:ascii="Arial" w:hAnsi="Arial" w:cs="Arial"/>
          <w:color w:val="252525"/>
          <w:sz w:val="21"/>
          <w:szCs w:val="21"/>
          <w:shd w:val="clear" w:color="auto" w:fill="FFFFFF"/>
        </w:rPr>
        <w:t xml:space="preserve"> </w:t>
      </w:r>
      <w:r w:rsidR="00C23AC4">
        <w:rPr>
          <w:rFonts w:ascii="Arial" w:hAnsi="Arial" w:cs="Arial"/>
          <w:color w:val="252525"/>
          <w:sz w:val="21"/>
          <w:szCs w:val="21"/>
          <w:shd w:val="clear" w:color="auto" w:fill="FFFFFF"/>
        </w:rPr>
        <w:t>The ledger itself can also be programmed to trigger transactions automatically</w:t>
      </w:r>
      <w:r w:rsidR="00C23AC4">
        <w:rPr>
          <w:rFonts w:ascii="Arial" w:hAnsi="Arial" w:cs="Arial"/>
          <w:color w:val="252525"/>
          <w:sz w:val="21"/>
          <w:szCs w:val="21"/>
          <w:shd w:val="clear" w:color="auto" w:fill="FFFFFF"/>
        </w:rPr>
        <w:t>”</w:t>
      </w:r>
    </w:p>
    <w:p w:rsidR="00C23AC4" w:rsidRPr="00C23AC4" w:rsidRDefault="00C23AC4" w:rsidP="00C87CA1">
      <w:pPr>
        <w:pStyle w:val="ListParagraph"/>
        <w:numPr>
          <w:ilvl w:val="0"/>
          <w:numId w:val="4"/>
        </w:numPr>
      </w:pP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Blockchains are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hyperlink r:id="rId5" w:tooltip="Secure by design" w:history="1">
        <w:r>
          <w:rPr>
            <w:rStyle w:val="Hyperlink"/>
            <w:rFonts w:ascii="Arial" w:hAnsi="Arial" w:cs="Arial"/>
            <w:color w:val="0B0080"/>
            <w:sz w:val="21"/>
            <w:szCs w:val="21"/>
            <w:u w:val="none"/>
            <w:shd w:val="clear" w:color="auto" w:fill="FFFFFF"/>
          </w:rPr>
          <w:t>secure by design</w:t>
        </w:r>
      </w:hyperlink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and an example of a distributed computing system with high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hyperlink r:id="rId6" w:tooltip="Byzantine fault tolerance" w:history="1">
        <w:r>
          <w:rPr>
            <w:rStyle w:val="Hyperlink"/>
            <w:rFonts w:ascii="Arial" w:hAnsi="Arial" w:cs="Arial"/>
            <w:color w:val="0B0080"/>
            <w:sz w:val="21"/>
            <w:szCs w:val="21"/>
            <w:u w:val="none"/>
            <w:shd w:val="clear" w:color="auto" w:fill="FFFFFF"/>
          </w:rPr>
          <w:t>byzantine fault tolerance</w:t>
        </w:r>
      </w:hyperlink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.</w:t>
      </w:r>
    </w:p>
    <w:p w:rsidR="00C23AC4" w:rsidRPr="00C23AC4" w:rsidRDefault="00C23AC4" w:rsidP="00C87CA1">
      <w:pPr>
        <w:pStyle w:val="ListParagraph"/>
        <w:numPr>
          <w:ilvl w:val="0"/>
          <w:numId w:val="4"/>
        </w:numPr>
      </w:pP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Decentralized consensus can therefore by achieved with a blockchain</w:t>
      </w:r>
    </w:p>
    <w:p w:rsidR="00C23AC4" w:rsidRPr="00C23AC4" w:rsidRDefault="00C23AC4" w:rsidP="00C23AC4">
      <w:pPr>
        <w:pStyle w:val="ListParagraph"/>
        <w:numPr>
          <w:ilvl w:val="1"/>
          <w:numId w:val="4"/>
        </w:numPr>
      </w:pP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This makes them suitable for recording of events, medical records, and other record management activities</w:t>
      </w:r>
    </w:p>
    <w:p w:rsidR="00C23AC4" w:rsidRPr="00C23AC4" w:rsidRDefault="00C23AC4" w:rsidP="00C23AC4">
      <w:pPr>
        <w:pStyle w:val="ListParagraph"/>
        <w:numPr>
          <w:ilvl w:val="0"/>
          <w:numId w:val="4"/>
        </w:numPr>
      </w:pP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Blockchains offer the potential of mass disintermediation and vast repercussions of how global trade is conducted</w:t>
      </w:r>
    </w:p>
    <w:p w:rsidR="00C23AC4" w:rsidRPr="00C23AC4" w:rsidRDefault="00C23AC4" w:rsidP="00C23AC4">
      <w:pPr>
        <w:pStyle w:val="ListParagraph"/>
        <w:numPr>
          <w:ilvl w:val="0"/>
          <w:numId w:val="4"/>
        </w:numPr>
      </w:pP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Bitcoin was the first to implement blockchains as its core component – where the blockchain served as a public ledger for all transactions – through the use of a peer-to-peer network and a distributed timestamping server, a blockchain database is managed autonomously.</w:t>
      </w:r>
    </w:p>
    <w:p w:rsidR="00C23AC4" w:rsidRPr="00C23AC4" w:rsidRDefault="00C23AC4" w:rsidP="00C23AC4">
      <w:pPr>
        <w:pStyle w:val="ListParagraph"/>
        <w:numPr>
          <w:ilvl w:val="1"/>
          <w:numId w:val="4"/>
        </w:numPr>
      </w:pP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The invention of blockchain for bitcoin made it the first digital currency to solve the double spending problem, without the use of a trusted authority or central server.</w:t>
      </w:r>
    </w:p>
    <w:p w:rsidR="00C23AC4" w:rsidRPr="00C23AC4" w:rsidRDefault="00C23AC4" w:rsidP="00C23AC4">
      <w:pPr>
        <w:pStyle w:val="ListParagraph"/>
        <w:numPr>
          <w:ilvl w:val="0"/>
          <w:numId w:val="4"/>
        </w:numPr>
      </w:pP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Blockchains make the database secure and removes the need for a trusted administrator</w:t>
      </w:r>
    </w:p>
    <w:p w:rsidR="00C23AC4" w:rsidRPr="00C23AC4" w:rsidRDefault="00C23AC4" w:rsidP="00C23AC4">
      <w:pPr>
        <w:pStyle w:val="ListParagraph"/>
        <w:numPr>
          <w:ilvl w:val="0"/>
          <w:numId w:val="4"/>
        </w:numPr>
      </w:pP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In 2014, Bitcoin 2.0 was implemented, that was a second-generation programable blockchain that came with a programming language that allowed users to write more sophisticated smart contracts, thus creating invoices that pay themselves when a shipment arrives or share certificates which automatically send their owner dividends if profits reach a certain level</w:t>
      </w:r>
    </w:p>
    <w:p w:rsidR="00C23AC4" w:rsidRPr="00C23AC4" w:rsidRDefault="00C23AC4" w:rsidP="00C23AC4">
      <w:pPr>
        <w:pStyle w:val="ListParagraph"/>
        <w:numPr>
          <w:ilvl w:val="0"/>
          <w:numId w:val="4"/>
        </w:numPr>
      </w:pP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Blockchain 2.0 technologies go beyond transactions and "exchange of value without powerful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hyperlink r:id="rId7" w:tooltip="Intermediary" w:history="1">
        <w:r>
          <w:rPr>
            <w:rStyle w:val="Hyperlink"/>
            <w:rFonts w:ascii="Arial" w:hAnsi="Arial" w:cs="Arial"/>
            <w:color w:val="0B0080"/>
            <w:sz w:val="21"/>
            <w:szCs w:val="21"/>
            <w:u w:val="none"/>
            <w:shd w:val="clear" w:color="auto" w:fill="FFFFFF"/>
          </w:rPr>
          <w:t>intermediaries</w:t>
        </w:r>
      </w:hyperlink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acting as arbiters of money and information"</w:t>
      </w:r>
    </w:p>
    <w:p w:rsidR="00C23AC4" w:rsidRPr="004F1766" w:rsidRDefault="00C23AC4" w:rsidP="00C23AC4">
      <w:pPr>
        <w:pStyle w:val="ListParagraph"/>
        <w:numPr>
          <w:ilvl w:val="0"/>
          <w:numId w:val="4"/>
        </w:numPr>
      </w:pP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A blockchain is a decentralized digital ledger that records transactions across many computers in such a way that the registered transactions cannot be altered retroactively</w:t>
      </w:r>
    </w:p>
    <w:p w:rsidR="004F1766" w:rsidRPr="004F1766" w:rsidRDefault="004F1766" w:rsidP="004F1766">
      <w:pPr>
        <w:pStyle w:val="ListParagraph"/>
        <w:numPr>
          <w:ilvl w:val="1"/>
          <w:numId w:val="4"/>
        </w:numPr>
      </w:pP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This allows the participants to verify and audit transactions in an inexpensive manner</w:t>
      </w:r>
    </w:p>
    <w:p w:rsidR="004F1766" w:rsidRPr="004F1766" w:rsidRDefault="004F1766" w:rsidP="004F1766">
      <w:pPr>
        <w:pStyle w:val="ListParagraph"/>
        <w:numPr>
          <w:ilvl w:val="0"/>
          <w:numId w:val="4"/>
        </w:numPr>
      </w:pP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Blockchains have been described as a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hyperlink r:id="rId8" w:tooltip="Value (economics)" w:history="1">
        <w:r>
          <w:rPr>
            <w:rStyle w:val="Hyperlink"/>
            <w:rFonts w:ascii="Arial" w:hAnsi="Arial" w:cs="Arial"/>
            <w:color w:val="0B0080"/>
            <w:sz w:val="21"/>
            <w:szCs w:val="21"/>
            <w:u w:val="none"/>
            <w:shd w:val="clear" w:color="auto" w:fill="FFFFFF"/>
          </w:rPr>
          <w:t>value</w:t>
        </w:r>
      </w:hyperlink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-exchange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hyperlink r:id="rId9" w:tooltip="Cryptographic protocol" w:history="1">
        <w:r>
          <w:rPr>
            <w:rStyle w:val="Hyperlink"/>
            <w:rFonts w:ascii="Arial" w:hAnsi="Arial" w:cs="Arial"/>
            <w:color w:val="0B0080"/>
            <w:sz w:val="21"/>
            <w:szCs w:val="21"/>
            <w:u w:val="none"/>
            <w:shd w:val="clear" w:color="auto" w:fill="FFFFFF"/>
          </w:rPr>
          <w:t>protocol</w:t>
        </w:r>
      </w:hyperlink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.</w:t>
      </w:r>
      <w:hyperlink r:id="rId10" w:anchor="cite_note-bc2.0-18" w:history="1">
        <w:r>
          <w:rPr>
            <w:rStyle w:val="Hyperlink"/>
            <w:rFonts w:ascii="Arial" w:hAnsi="Arial" w:cs="Arial"/>
            <w:color w:val="0B0080"/>
            <w:sz w:val="17"/>
            <w:szCs w:val="17"/>
            <w:u w:val="none"/>
            <w:shd w:val="clear" w:color="auto" w:fill="FFFFFF"/>
            <w:vertAlign w:val="superscript"/>
          </w:rPr>
          <w:t>[18]</w:t>
        </w:r>
      </w:hyperlink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This blockchain-based exchange of value can be completed more quickly, more safely and more cheaply than with traditional systems.</w:t>
      </w:r>
      <w:hyperlink r:id="rId11" w:anchor="cite_note-cbh-31" w:history="1">
        <w:r>
          <w:rPr>
            <w:rStyle w:val="Hyperlink"/>
            <w:rFonts w:ascii="Arial" w:hAnsi="Arial" w:cs="Arial"/>
            <w:color w:val="0B0080"/>
            <w:sz w:val="17"/>
            <w:szCs w:val="17"/>
            <w:u w:val="none"/>
            <w:shd w:val="clear" w:color="auto" w:fill="FFFFFF"/>
            <w:vertAlign w:val="superscript"/>
          </w:rPr>
          <w:t>[31]</w:t>
        </w:r>
      </w:hyperlink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A blockchain can assign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hyperlink r:id="rId12" w:tooltip="Title (property)" w:history="1">
        <w:r>
          <w:rPr>
            <w:rStyle w:val="Hyperlink"/>
            <w:rFonts w:ascii="Arial" w:hAnsi="Arial" w:cs="Arial"/>
            <w:color w:val="0B0080"/>
            <w:sz w:val="21"/>
            <w:szCs w:val="21"/>
            <w:u w:val="none"/>
            <w:shd w:val="clear" w:color="auto" w:fill="FFFFFF"/>
          </w:rPr>
          <w:t>title</w:t>
        </w:r>
      </w:hyperlink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rights because it provides a record that compels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hyperlink r:id="rId13" w:tooltip="Offer and acceptance" w:history="1">
        <w:r>
          <w:rPr>
            <w:rStyle w:val="Hyperlink"/>
            <w:rFonts w:ascii="Arial" w:hAnsi="Arial" w:cs="Arial"/>
            <w:color w:val="0B0080"/>
            <w:sz w:val="21"/>
            <w:szCs w:val="21"/>
            <w:u w:val="none"/>
            <w:shd w:val="clear" w:color="auto" w:fill="FFFFFF"/>
          </w:rPr>
          <w:t>offer and acceptance</w:t>
        </w:r>
      </w:hyperlink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.</w:t>
      </w:r>
      <w:hyperlink r:id="rId14" w:anchor="cite_note-te20151031-1" w:history="1">
        <w:r>
          <w:rPr>
            <w:rStyle w:val="Hyperlink"/>
            <w:rFonts w:ascii="Arial" w:hAnsi="Arial" w:cs="Arial"/>
            <w:color w:val="0B0080"/>
            <w:sz w:val="17"/>
            <w:szCs w:val="17"/>
            <w:u w:val="none"/>
            <w:shd w:val="clear" w:color="auto" w:fill="FFFFFF"/>
            <w:vertAlign w:val="superscript"/>
          </w:rPr>
          <w:t>[1]</w:t>
        </w:r>
      </w:hyperlink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From the technical point of view a blockchain is a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proofErr w:type="spellStart"/>
      <w:r>
        <w:fldChar w:fldCharType="begin"/>
      </w:r>
      <w:r>
        <w:instrText xml:space="preserve"> HYPERLINK "https://en.wikipedia.org/wiki/Hash_chain" \o "Hash chain" </w:instrText>
      </w:r>
      <w:r>
        <w:fldChar w:fldCharType="separate"/>
      </w:r>
      <w:r>
        <w:rPr>
          <w:rStyle w:val="Hyperlink"/>
          <w:rFonts w:ascii="Arial" w:hAnsi="Arial" w:cs="Arial"/>
          <w:color w:val="0B0080"/>
          <w:sz w:val="21"/>
          <w:szCs w:val="21"/>
          <w:u w:val="none"/>
          <w:shd w:val="clear" w:color="auto" w:fill="FFFFFF"/>
        </w:rPr>
        <w:t>hashchain</w:t>
      </w:r>
      <w:proofErr w:type="spellEnd"/>
      <w:r>
        <w:fldChar w:fldCharType="end"/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 xml:space="preserve">inside another </w:t>
      </w:r>
      <w:proofErr w:type="spellStart"/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hashchain</w:t>
      </w:r>
      <w:proofErr w:type="spellEnd"/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.</w:t>
      </w:r>
      <w:hyperlink r:id="rId15" w:anchor="cite_note-32" w:history="1">
        <w:r>
          <w:rPr>
            <w:rStyle w:val="Hyperlink"/>
            <w:rFonts w:ascii="Arial" w:hAnsi="Arial" w:cs="Arial"/>
            <w:color w:val="0B0080"/>
            <w:sz w:val="17"/>
            <w:szCs w:val="17"/>
            <w:u w:val="none"/>
            <w:shd w:val="clear" w:color="auto" w:fill="FFFFFF"/>
            <w:vertAlign w:val="superscript"/>
          </w:rPr>
          <w:t>[32]</w:t>
        </w:r>
      </w:hyperlink>
    </w:p>
    <w:p w:rsidR="004F1766" w:rsidRPr="00FE099E" w:rsidRDefault="004F1766" w:rsidP="004F1766">
      <w:pPr>
        <w:pStyle w:val="ListParagraph"/>
        <w:numPr>
          <w:ilvl w:val="0"/>
          <w:numId w:val="4"/>
        </w:numPr>
      </w:pP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In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hyperlink r:id="rId16" w:tooltip="Economics" w:history="1">
        <w:r>
          <w:rPr>
            <w:rStyle w:val="Hyperlink"/>
            <w:rFonts w:ascii="Arial" w:hAnsi="Arial" w:cs="Arial"/>
            <w:color w:val="0B0080"/>
            <w:sz w:val="21"/>
            <w:szCs w:val="21"/>
            <w:u w:val="none"/>
            <w:shd w:val="clear" w:color="auto" w:fill="FFFFFF"/>
          </w:rPr>
          <w:t>economics</w:t>
        </w:r>
      </w:hyperlink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,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b/>
          <w:bCs/>
          <w:color w:val="252525"/>
          <w:sz w:val="21"/>
          <w:szCs w:val="21"/>
          <w:shd w:val="clear" w:color="auto" w:fill="FFFFFF"/>
        </w:rPr>
        <w:t>disintermediation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is the removal of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hyperlink r:id="rId17" w:tooltip="Intermediary" w:history="1">
        <w:r>
          <w:rPr>
            <w:rStyle w:val="Hyperlink"/>
            <w:rFonts w:ascii="Arial" w:hAnsi="Arial" w:cs="Arial"/>
            <w:color w:val="0B0080"/>
            <w:sz w:val="21"/>
            <w:szCs w:val="21"/>
            <w:u w:val="none"/>
            <w:shd w:val="clear" w:color="auto" w:fill="FFFFFF"/>
          </w:rPr>
          <w:t>intermediaries</w:t>
        </w:r>
      </w:hyperlink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from a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hyperlink r:id="rId18" w:tooltip="Supply chain" w:history="1">
        <w:r>
          <w:rPr>
            <w:rStyle w:val="Hyperlink"/>
            <w:rFonts w:ascii="Arial" w:hAnsi="Arial" w:cs="Arial"/>
            <w:color w:val="0B0080"/>
            <w:sz w:val="21"/>
            <w:szCs w:val="21"/>
            <w:u w:val="none"/>
            <w:shd w:val="clear" w:color="auto" w:fill="FFFFFF"/>
          </w:rPr>
          <w:t>supply chain</w:t>
        </w:r>
      </w:hyperlink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, or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b/>
          <w:bCs/>
          <w:color w:val="252525"/>
          <w:sz w:val="21"/>
          <w:szCs w:val="21"/>
          <w:shd w:val="clear" w:color="auto" w:fill="FFFFFF"/>
        </w:rPr>
        <w:t>cutting out the middlemen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in connection with a transaction or a series of transactions.</w:t>
      </w:r>
    </w:p>
    <w:p w:rsidR="00FE099E" w:rsidRPr="00FE099E" w:rsidRDefault="00FE099E" w:rsidP="004F1766">
      <w:pPr>
        <w:pStyle w:val="ListParagraph"/>
        <w:numPr>
          <w:ilvl w:val="0"/>
          <w:numId w:val="4"/>
        </w:numPr>
      </w:pPr>
      <w:r>
        <w:rPr>
          <w:rFonts w:ascii="Arial" w:hAnsi="Arial" w:cs="Arial"/>
          <w:b/>
          <w:bCs/>
          <w:color w:val="252525"/>
          <w:sz w:val="21"/>
          <w:szCs w:val="21"/>
          <w:shd w:val="clear" w:color="auto" w:fill="FFFFFF"/>
        </w:rPr>
        <w:t>Double-spending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is a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hyperlink r:id="rId19" w:tooltip="Failure mode" w:history="1">
        <w:r>
          <w:rPr>
            <w:rStyle w:val="Hyperlink"/>
            <w:rFonts w:ascii="Arial" w:hAnsi="Arial" w:cs="Arial"/>
            <w:color w:val="0B0080"/>
            <w:sz w:val="21"/>
            <w:szCs w:val="21"/>
            <w:u w:val="none"/>
            <w:shd w:val="clear" w:color="auto" w:fill="FFFFFF"/>
          </w:rPr>
          <w:t>failure mode</w:t>
        </w:r>
      </w:hyperlink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of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hyperlink r:id="rId20" w:tooltip="Digital cash" w:history="1">
        <w:r>
          <w:rPr>
            <w:rStyle w:val="Hyperlink"/>
            <w:rFonts w:ascii="Arial" w:hAnsi="Arial" w:cs="Arial"/>
            <w:color w:val="0B0080"/>
            <w:sz w:val="21"/>
            <w:szCs w:val="21"/>
            <w:u w:val="none"/>
            <w:shd w:val="clear" w:color="auto" w:fill="FFFFFF"/>
          </w:rPr>
          <w:t>digital cash</w:t>
        </w:r>
      </w:hyperlink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schemes, when it is possible to spend a single digital token twice</w:t>
      </w:r>
    </w:p>
    <w:p w:rsidR="00FE099E" w:rsidRPr="00FE099E" w:rsidRDefault="00FE099E" w:rsidP="004F1766">
      <w:pPr>
        <w:pStyle w:val="ListParagraph"/>
        <w:numPr>
          <w:ilvl w:val="0"/>
          <w:numId w:val="4"/>
        </w:numPr>
      </w:pP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A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b/>
          <w:bCs/>
          <w:color w:val="252525"/>
          <w:sz w:val="21"/>
          <w:szCs w:val="21"/>
          <w:shd w:val="clear" w:color="auto" w:fill="FFFFFF"/>
        </w:rPr>
        <w:t>proof-of-work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(</w:t>
      </w:r>
      <w:r>
        <w:rPr>
          <w:rFonts w:ascii="Arial" w:hAnsi="Arial" w:cs="Arial"/>
          <w:b/>
          <w:bCs/>
          <w:color w:val="252525"/>
          <w:sz w:val="21"/>
          <w:szCs w:val="21"/>
          <w:shd w:val="clear" w:color="auto" w:fill="FFFFFF"/>
        </w:rPr>
        <w:t>POW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)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b/>
          <w:bCs/>
          <w:color w:val="252525"/>
          <w:sz w:val="21"/>
          <w:szCs w:val="21"/>
          <w:shd w:val="clear" w:color="auto" w:fill="FFFFFF"/>
        </w:rPr>
        <w:t>system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(or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b/>
          <w:bCs/>
          <w:color w:val="252525"/>
          <w:sz w:val="21"/>
          <w:szCs w:val="21"/>
          <w:shd w:val="clear" w:color="auto" w:fill="FFFFFF"/>
        </w:rPr>
        <w:t>protocol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, or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b/>
          <w:bCs/>
          <w:color w:val="252525"/>
          <w:sz w:val="21"/>
          <w:szCs w:val="21"/>
          <w:shd w:val="clear" w:color="auto" w:fill="FFFFFF"/>
        </w:rPr>
        <w:t>function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) is an economic measure to deter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hyperlink r:id="rId21" w:tooltip="Denial of service" w:history="1">
        <w:r>
          <w:rPr>
            <w:rStyle w:val="Hyperlink"/>
            <w:rFonts w:ascii="Arial" w:hAnsi="Arial" w:cs="Arial"/>
            <w:color w:val="0B0080"/>
            <w:sz w:val="21"/>
            <w:szCs w:val="21"/>
            <w:u w:val="none"/>
            <w:shd w:val="clear" w:color="auto" w:fill="FFFFFF"/>
          </w:rPr>
          <w:t>denial of service</w:t>
        </w:r>
      </w:hyperlink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attacks and other service abuses such as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hyperlink r:id="rId22" w:tooltip="Spam (electronic)" w:history="1">
        <w:r>
          <w:rPr>
            <w:rStyle w:val="Hyperlink"/>
            <w:rFonts w:ascii="Arial" w:hAnsi="Arial" w:cs="Arial"/>
            <w:color w:val="0B0080"/>
            <w:sz w:val="21"/>
            <w:szCs w:val="21"/>
            <w:u w:val="none"/>
            <w:shd w:val="clear" w:color="auto" w:fill="FFFFFF"/>
          </w:rPr>
          <w:t>spam</w:t>
        </w:r>
      </w:hyperlink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 xml:space="preserve">on a network by 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lastRenderedPageBreak/>
        <w:t>requiring some work from the service requester, usually meaning processing time by a computer.</w:t>
      </w:r>
    </w:p>
    <w:p w:rsidR="00FE099E" w:rsidRPr="00FE099E" w:rsidRDefault="00FE099E" w:rsidP="00FE099E">
      <w:pPr>
        <w:pStyle w:val="ListParagraph"/>
        <w:numPr>
          <w:ilvl w:val="1"/>
          <w:numId w:val="4"/>
        </w:numPr>
      </w:pP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. The concept may have been first presented by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hyperlink r:id="rId23" w:tooltip="Cynthia Dwork" w:history="1">
        <w:r>
          <w:rPr>
            <w:rStyle w:val="Hyperlink"/>
            <w:rFonts w:ascii="Arial" w:hAnsi="Arial" w:cs="Arial"/>
            <w:color w:val="0B0080"/>
            <w:sz w:val="21"/>
            <w:szCs w:val="21"/>
            <w:u w:val="none"/>
            <w:shd w:val="clear" w:color="auto" w:fill="FFFFFF"/>
          </w:rPr>
          <w:t xml:space="preserve">Cynthia </w:t>
        </w:r>
        <w:proofErr w:type="spellStart"/>
        <w:r>
          <w:rPr>
            <w:rStyle w:val="Hyperlink"/>
            <w:rFonts w:ascii="Arial" w:hAnsi="Arial" w:cs="Arial"/>
            <w:color w:val="0B0080"/>
            <w:sz w:val="21"/>
            <w:szCs w:val="21"/>
            <w:u w:val="none"/>
            <w:shd w:val="clear" w:color="auto" w:fill="FFFFFF"/>
          </w:rPr>
          <w:t>Dwork</w:t>
        </w:r>
        <w:proofErr w:type="spellEnd"/>
      </w:hyperlink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and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hyperlink r:id="rId24" w:tooltip="Moni Naor" w:history="1">
        <w:r>
          <w:rPr>
            <w:rStyle w:val="Hyperlink"/>
            <w:rFonts w:ascii="Arial" w:hAnsi="Arial" w:cs="Arial"/>
            <w:color w:val="0B0080"/>
            <w:sz w:val="21"/>
            <w:szCs w:val="21"/>
            <w:u w:val="none"/>
            <w:shd w:val="clear" w:color="auto" w:fill="FFFFFF"/>
          </w:rPr>
          <w:t xml:space="preserve">Moni </w:t>
        </w:r>
        <w:proofErr w:type="spellStart"/>
        <w:r>
          <w:rPr>
            <w:rStyle w:val="Hyperlink"/>
            <w:rFonts w:ascii="Arial" w:hAnsi="Arial" w:cs="Arial"/>
            <w:color w:val="0B0080"/>
            <w:sz w:val="21"/>
            <w:szCs w:val="21"/>
            <w:u w:val="none"/>
            <w:shd w:val="clear" w:color="auto" w:fill="FFFFFF"/>
          </w:rPr>
          <w:t>Naor</w:t>
        </w:r>
        <w:proofErr w:type="spellEnd"/>
      </w:hyperlink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in a 1993 journal article.</w:t>
      </w:r>
      <w:hyperlink r:id="rId25" w:anchor="cite_note-DwoNao1992-1" w:history="1">
        <w:r>
          <w:rPr>
            <w:rStyle w:val="Hyperlink"/>
            <w:rFonts w:ascii="Arial" w:hAnsi="Arial" w:cs="Arial"/>
            <w:color w:val="0B0080"/>
            <w:sz w:val="17"/>
            <w:szCs w:val="17"/>
            <w:u w:val="none"/>
            <w:shd w:val="clear" w:color="auto" w:fill="FFFFFF"/>
            <w:vertAlign w:val="superscript"/>
          </w:rPr>
          <w:t>[1]</w:t>
        </w:r>
      </w:hyperlink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The term "Proof of Work" or POW was first coined and formalized in a 1999 paper by</w:t>
      </w:r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hyperlink r:id="rId26" w:tooltip="Markus Jakobsson" w:history="1">
        <w:r>
          <w:rPr>
            <w:rStyle w:val="Hyperlink"/>
            <w:rFonts w:ascii="Arial" w:hAnsi="Arial" w:cs="Arial"/>
            <w:color w:val="0B0080"/>
            <w:sz w:val="21"/>
            <w:szCs w:val="21"/>
            <w:u w:val="none"/>
            <w:shd w:val="clear" w:color="auto" w:fill="FFFFFF"/>
          </w:rPr>
          <w:t xml:space="preserve">Markus </w:t>
        </w:r>
        <w:proofErr w:type="spellStart"/>
        <w:r>
          <w:rPr>
            <w:rStyle w:val="Hyperlink"/>
            <w:rFonts w:ascii="Arial" w:hAnsi="Arial" w:cs="Arial"/>
            <w:color w:val="0B0080"/>
            <w:sz w:val="21"/>
            <w:szCs w:val="21"/>
            <w:u w:val="none"/>
            <w:shd w:val="clear" w:color="auto" w:fill="FFFFFF"/>
          </w:rPr>
          <w:t>Jakobsson</w:t>
        </w:r>
        <w:proofErr w:type="spellEnd"/>
      </w:hyperlink>
      <w:r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 xml:space="preserve">and Ari </w:t>
      </w:r>
      <w:proofErr w:type="spellStart"/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Juels</w:t>
      </w:r>
      <w:proofErr w:type="spellEnd"/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>.</w:t>
      </w:r>
      <w:hyperlink r:id="rId27" w:anchor="cite_note-JaJue1999-2" w:history="1">
        <w:r>
          <w:rPr>
            <w:rStyle w:val="Hyperlink"/>
            <w:rFonts w:ascii="Arial" w:hAnsi="Arial" w:cs="Arial"/>
            <w:color w:val="0B0080"/>
            <w:sz w:val="17"/>
            <w:szCs w:val="17"/>
            <w:u w:val="none"/>
            <w:shd w:val="clear" w:color="auto" w:fill="FFFFFF"/>
            <w:vertAlign w:val="superscript"/>
          </w:rPr>
          <w:t>[2]</w:t>
        </w:r>
      </w:hyperlink>
    </w:p>
    <w:p w:rsidR="00FE099E" w:rsidRDefault="00FE099E" w:rsidP="00FE099E"/>
    <w:p w:rsidR="00FE099E" w:rsidRDefault="00FE099E" w:rsidP="00FE099E">
      <w:hyperlink r:id="rId28" w:history="1">
        <w:r w:rsidRPr="00C93915">
          <w:rPr>
            <w:rStyle w:val="Hyperlink"/>
          </w:rPr>
          <w:t>https://en.wikipedia.org/wiki/Blockchain_(database)</w:t>
        </w:r>
      </w:hyperlink>
    </w:p>
    <w:p w:rsidR="00FE099E" w:rsidRDefault="00FE099E" w:rsidP="00FE099E"/>
    <w:sectPr w:rsidR="00FE099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082336"/>
    <w:multiLevelType w:val="hybridMultilevel"/>
    <w:tmpl w:val="9A72A0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023C6A"/>
    <w:multiLevelType w:val="hybridMultilevel"/>
    <w:tmpl w:val="FB3A8676"/>
    <w:lvl w:ilvl="0" w:tplc="64C67A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E16F74"/>
    <w:multiLevelType w:val="hybridMultilevel"/>
    <w:tmpl w:val="1FD82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CF2441"/>
    <w:multiLevelType w:val="hybridMultilevel"/>
    <w:tmpl w:val="13945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sTQ2Mze0MDE3sjBU0lEKTi0uzszPAykwrAUANh1ZpCwAAAA="/>
  </w:docVars>
  <w:rsids>
    <w:rsidRoot w:val="00070777"/>
    <w:rsid w:val="00070777"/>
    <w:rsid w:val="002E3FE1"/>
    <w:rsid w:val="002F7210"/>
    <w:rsid w:val="0034213C"/>
    <w:rsid w:val="004F1766"/>
    <w:rsid w:val="007E3141"/>
    <w:rsid w:val="008E63B8"/>
    <w:rsid w:val="00A1523C"/>
    <w:rsid w:val="00BA7F4F"/>
    <w:rsid w:val="00C23AC4"/>
    <w:rsid w:val="00C87CA1"/>
    <w:rsid w:val="00E9743B"/>
    <w:rsid w:val="00FC3F1A"/>
    <w:rsid w:val="00FE0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411EF"/>
  <w15:chartTrackingRefBased/>
  <w15:docId w15:val="{8A66DB3D-B3DA-4E87-B241-2F83318A8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C3F1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077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C87CA1"/>
  </w:style>
  <w:style w:type="character" w:styleId="Hyperlink">
    <w:name w:val="Hyperlink"/>
    <w:basedOn w:val="DefaultParagraphFont"/>
    <w:uiPriority w:val="99"/>
    <w:unhideWhenUsed/>
    <w:rsid w:val="00C23AC4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C3F1A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ng-binding">
    <w:name w:val="ng-binding"/>
    <w:basedOn w:val="DefaultParagraphFont"/>
    <w:rsid w:val="00FC3F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804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7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3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Value_(economics)" TargetMode="External"/><Relationship Id="rId13" Type="http://schemas.openxmlformats.org/officeDocument/2006/relationships/hyperlink" Target="https://en.wikipedia.org/wiki/Offer_and_acceptance" TargetMode="External"/><Relationship Id="rId18" Type="http://schemas.openxmlformats.org/officeDocument/2006/relationships/hyperlink" Target="https://en.wikipedia.org/wiki/Supply_chain" TargetMode="External"/><Relationship Id="rId26" Type="http://schemas.openxmlformats.org/officeDocument/2006/relationships/hyperlink" Target="https://en.wikipedia.org/wiki/Markus_Jakobsson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en.wikipedia.org/wiki/Denial_of_service" TargetMode="External"/><Relationship Id="rId7" Type="http://schemas.openxmlformats.org/officeDocument/2006/relationships/hyperlink" Target="https://en.wikipedia.org/wiki/Intermediary" TargetMode="External"/><Relationship Id="rId12" Type="http://schemas.openxmlformats.org/officeDocument/2006/relationships/hyperlink" Target="https://en.wikipedia.org/wiki/Title_(property)" TargetMode="External"/><Relationship Id="rId17" Type="http://schemas.openxmlformats.org/officeDocument/2006/relationships/hyperlink" Target="https://en.wikipedia.org/wiki/Intermediary" TargetMode="External"/><Relationship Id="rId25" Type="http://schemas.openxmlformats.org/officeDocument/2006/relationships/hyperlink" Target="https://en.wikipedia.org/wiki/Proof-of-work_system" TargetMode="External"/><Relationship Id="rId2" Type="http://schemas.openxmlformats.org/officeDocument/2006/relationships/styles" Target="styles.xml"/><Relationship Id="rId16" Type="http://schemas.openxmlformats.org/officeDocument/2006/relationships/hyperlink" Target="https://en.wikipedia.org/wiki/Economics" TargetMode="External"/><Relationship Id="rId20" Type="http://schemas.openxmlformats.org/officeDocument/2006/relationships/hyperlink" Target="https://en.wikipedia.org/wiki/Digital_cash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Byzantine_fault_tolerance" TargetMode="External"/><Relationship Id="rId11" Type="http://schemas.openxmlformats.org/officeDocument/2006/relationships/hyperlink" Target="https://en.wikipedia.org/wiki/Blockchain_(database)" TargetMode="External"/><Relationship Id="rId24" Type="http://schemas.openxmlformats.org/officeDocument/2006/relationships/hyperlink" Target="https://en.wikipedia.org/wiki/Moni_Naor" TargetMode="External"/><Relationship Id="rId5" Type="http://schemas.openxmlformats.org/officeDocument/2006/relationships/hyperlink" Target="https://en.wikipedia.org/wiki/Secure_by_design" TargetMode="External"/><Relationship Id="rId15" Type="http://schemas.openxmlformats.org/officeDocument/2006/relationships/hyperlink" Target="https://en.wikipedia.org/wiki/Blockchain_(database)" TargetMode="External"/><Relationship Id="rId23" Type="http://schemas.openxmlformats.org/officeDocument/2006/relationships/hyperlink" Target="https://en.wikipedia.org/wiki/Cynthia_Dwork" TargetMode="External"/><Relationship Id="rId28" Type="http://schemas.openxmlformats.org/officeDocument/2006/relationships/hyperlink" Target="https://en.wikipedia.org/wiki/Blockchain_(database)" TargetMode="External"/><Relationship Id="rId10" Type="http://schemas.openxmlformats.org/officeDocument/2006/relationships/hyperlink" Target="https://en.wikipedia.org/wiki/Blockchain_(database)" TargetMode="External"/><Relationship Id="rId19" Type="http://schemas.openxmlformats.org/officeDocument/2006/relationships/hyperlink" Target="https://en.wikipedia.org/wiki/Failure_mod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Cryptographic_protocol" TargetMode="External"/><Relationship Id="rId14" Type="http://schemas.openxmlformats.org/officeDocument/2006/relationships/hyperlink" Target="https://en.wikipedia.org/wiki/Blockchain_(database)" TargetMode="External"/><Relationship Id="rId22" Type="http://schemas.openxmlformats.org/officeDocument/2006/relationships/hyperlink" Target="https://en.wikipedia.org/wiki/Spam_(electronic)" TargetMode="External"/><Relationship Id="rId27" Type="http://schemas.openxmlformats.org/officeDocument/2006/relationships/hyperlink" Target="https://en.wikipedia.org/wiki/Proof-of-work_system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</Pages>
  <Words>1182</Words>
  <Characters>674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if Rajaratnam</dc:creator>
  <cp:keywords/>
  <dc:description/>
  <cp:lastModifiedBy>Sanjif Rajaratnam</cp:lastModifiedBy>
  <cp:revision>2</cp:revision>
  <dcterms:created xsi:type="dcterms:W3CDTF">2017-03-06T04:49:00Z</dcterms:created>
  <dcterms:modified xsi:type="dcterms:W3CDTF">2017-03-06T06:09:00Z</dcterms:modified>
</cp:coreProperties>
</file>